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4D71" w14:textId="7F2EF7F2" w:rsidR="00655B69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</w:t>
      </w:r>
      <w:r w:rsidR="00035F99">
        <w:t xml:space="preserve">java </w:t>
      </w:r>
      <w:r>
        <w:t>exam</w:t>
      </w:r>
    </w:p>
    <w:p w14:paraId="4300F7A2" w14:textId="1C133ED2" w:rsidR="008E3A86" w:rsidRDefault="00035F99" w:rsidP="00164FF1">
      <w:pPr>
        <w:pStyle w:val="ListParagraph"/>
        <w:numPr>
          <w:ilvl w:val="0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ich of the below is not a subinterface of Queue</w:t>
      </w:r>
      <w:r w:rsidR="008E3A86">
        <w:t>?</w:t>
      </w:r>
    </w:p>
    <w:p w14:paraId="20FAB8DF" w14:textId="0EA2FDB8" w:rsidR="008E3A86" w:rsidRDefault="00035F99" w:rsidP="00035F99">
      <w:pPr>
        <w:pStyle w:val="ListParagraph"/>
        <w:numPr>
          <w:ilvl w:val="1"/>
          <w:numId w:val="6"/>
        </w:numPr>
      </w:pPr>
      <w:r w:rsidRPr="00035F99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  <w:r w:rsidR="008E3A86">
        <w:t xml:space="preserve"> </w:t>
      </w:r>
    </w:p>
    <w:p w14:paraId="541AC690" w14:textId="77777777" w:rsidR="00035F99" w:rsidRPr="00035F99" w:rsidRDefault="00035F99" w:rsidP="008E3A86">
      <w:pPr>
        <w:pStyle w:val="ListParagraph"/>
        <w:numPr>
          <w:ilvl w:val="1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Enque</w:t>
      </w:r>
    </w:p>
    <w:p w14:paraId="697913AD" w14:textId="364BE282" w:rsidR="008E3A86" w:rsidRDefault="00035F99" w:rsidP="008E3A86">
      <w:pPr>
        <w:pStyle w:val="ListParagraph"/>
        <w:numPr>
          <w:ilvl w:val="1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ansferQueue</w:t>
      </w:r>
    </w:p>
    <w:p w14:paraId="1BEAD593" w14:textId="3E45C4D4" w:rsidR="00035F99" w:rsidRDefault="00035F99" w:rsidP="008E3A86">
      <w:pPr>
        <w:pStyle w:val="ListParagraph"/>
        <w:numPr>
          <w:ilvl w:val="1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</w:p>
    <w:p w14:paraId="1D231170" w14:textId="394F8FE4" w:rsidR="00F27055" w:rsidRDefault="00F27055" w:rsidP="00F27055">
      <w:r>
        <w:t xml:space="preserve">Answer: </w:t>
      </w:r>
      <w:r w:rsidR="00035F99">
        <w:t>2</w:t>
      </w:r>
    </w:p>
    <w:p w14:paraId="3062623E" w14:textId="61957B89" w:rsidR="002245E7" w:rsidRPr="008E3A86" w:rsidRDefault="002245E7" w:rsidP="00F27055">
      <w:r>
        <w:t xml:space="preserve">Mark: </w:t>
      </w:r>
      <w:r w:rsidR="00035F99">
        <w:t>1</w:t>
      </w:r>
    </w:p>
    <w:p w14:paraId="39D1793D" w14:textId="20E8BFCF" w:rsidR="000946D4" w:rsidRPr="005C400A" w:rsidRDefault="00035F99" w:rsidP="005C400A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PriorityQueue is thread safe</w:t>
      </w:r>
      <w:r w:rsidR="00165112" w:rsidRPr="005C400A">
        <w:rPr>
          <w:lang w:val="en-US"/>
        </w:rPr>
        <w:t>?</w:t>
      </w:r>
    </w:p>
    <w:p w14:paraId="501ADC56" w14:textId="4C95A8CF" w:rsidR="00F84979" w:rsidRDefault="00035F9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ue</w:t>
      </w:r>
    </w:p>
    <w:p w14:paraId="7896D54C" w14:textId="7F37237D" w:rsidR="00F84979" w:rsidRDefault="00035F9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False</w:t>
      </w:r>
    </w:p>
    <w:p w14:paraId="1FA3A9DD" w14:textId="19283A63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B0654D">
        <w:rPr>
          <w:lang w:val="en-US"/>
        </w:rPr>
        <w:t>1</w:t>
      </w:r>
    </w:p>
    <w:p w14:paraId="4E9AC03C" w14:textId="5F8BE2FC" w:rsidR="005E1CE0" w:rsidRPr="008E3A86" w:rsidRDefault="005E1CE0" w:rsidP="005E1CE0">
      <w:r>
        <w:t xml:space="preserve">Mark: </w:t>
      </w:r>
      <w:r w:rsidR="00035F99">
        <w:t>1</w:t>
      </w:r>
    </w:p>
    <w:p w14:paraId="19FB0926" w14:textId="77777777" w:rsidR="005E1CE0" w:rsidRPr="00AD34A5" w:rsidRDefault="005E1CE0" w:rsidP="00AD34A5">
      <w:pPr>
        <w:rPr>
          <w:lang w:val="en-US"/>
        </w:rPr>
      </w:pPr>
    </w:p>
    <w:p w14:paraId="057CE8D3" w14:textId="08C24BF6" w:rsidR="00F84979" w:rsidRPr="00035F99" w:rsidRDefault="00035F99" w:rsidP="00035F99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ich data structure is used in Breadth First Traversal of a graph</w:t>
      </w:r>
      <w:r w:rsidR="00F84979" w:rsidRPr="00035F99">
        <w:rPr>
          <w:lang w:val="en-US"/>
        </w:rPr>
        <w:t>?</w:t>
      </w:r>
    </w:p>
    <w:p w14:paraId="0CDE038C" w14:textId="1E676517" w:rsidR="00035F99" w:rsidRP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tack</w:t>
      </w:r>
    </w:p>
    <w:p w14:paraId="7F9DE0DE" w14:textId="4D0D122E" w:rsid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Queue</w:t>
      </w:r>
    </w:p>
    <w:p w14:paraId="6B8D49BB" w14:textId="73C44EB9" w:rsid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Array</w:t>
      </w:r>
    </w:p>
    <w:p w14:paraId="260B70EE" w14:textId="15D42661" w:rsidR="00035F99" w:rsidRP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ee</w:t>
      </w:r>
    </w:p>
    <w:p w14:paraId="5E7E30BB" w14:textId="6479D2DE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CB2AD1">
        <w:rPr>
          <w:lang w:val="en-US"/>
        </w:rPr>
        <w:t>2</w:t>
      </w:r>
    </w:p>
    <w:p w14:paraId="0B7B99DF" w14:textId="4ECB3CD3" w:rsidR="005E1CE0" w:rsidRPr="008E3A86" w:rsidRDefault="005E1CE0" w:rsidP="005E1CE0">
      <w:r>
        <w:t xml:space="preserve">Mark: </w:t>
      </w:r>
      <w:r w:rsidR="00891D6C">
        <w:t>1</w:t>
      </w:r>
    </w:p>
    <w:p w14:paraId="5A3A592B" w14:textId="77777777" w:rsidR="005E1CE0" w:rsidRDefault="005E1CE0" w:rsidP="00AD34A5">
      <w:pPr>
        <w:rPr>
          <w:lang w:val="en-US"/>
        </w:rPr>
      </w:pPr>
    </w:p>
    <w:p w14:paraId="254245EC" w14:textId="6DDE6B2B" w:rsidR="004E2D00" w:rsidRDefault="00035F99" w:rsidP="00035F99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at should the return type of method where there is no return value</w:t>
      </w:r>
      <w:r w:rsidR="004C62AC">
        <w:rPr>
          <w:lang w:val="en-US"/>
        </w:rPr>
        <w:t>?</w:t>
      </w:r>
    </w:p>
    <w:p w14:paraId="4673737B" w14:textId="5AD8DEDC" w:rsidR="00583D4A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Null</w:t>
      </w:r>
    </w:p>
    <w:p w14:paraId="40C2034A" w14:textId="77777777" w:rsidR="00035F99" w:rsidRP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collection</w:t>
      </w:r>
    </w:p>
    <w:p w14:paraId="1B99E311" w14:textId="036DFEBC" w:rsidR="004E2D00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 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ingleton collection</w:t>
      </w:r>
    </w:p>
    <w:p w14:paraId="706ECA16" w14:textId="57FD0022" w:rsid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 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String</w:t>
      </w:r>
    </w:p>
    <w:p w14:paraId="3B15C5EB" w14:textId="791BB41E" w:rsidR="004E2D00" w:rsidRDefault="004E2D00" w:rsidP="00491DC6">
      <w:pPr>
        <w:rPr>
          <w:lang w:val="en-US"/>
        </w:rPr>
      </w:pPr>
      <w:r>
        <w:rPr>
          <w:lang w:val="en-US"/>
        </w:rPr>
        <w:t>Answer:</w:t>
      </w:r>
      <w:r w:rsidR="00491DC6">
        <w:rPr>
          <w:lang w:val="en-US"/>
        </w:rPr>
        <w:t xml:space="preserve"> </w:t>
      </w:r>
      <w:r w:rsidR="00035F99">
        <w:rPr>
          <w:lang w:val="en-US"/>
        </w:rPr>
        <w:t>2</w:t>
      </w:r>
    </w:p>
    <w:p w14:paraId="2B5770B8" w14:textId="0D24FD60" w:rsidR="00035F99" w:rsidRDefault="005E1CE0" w:rsidP="00035F99">
      <w:r>
        <w:t xml:space="preserve">Mark: </w:t>
      </w:r>
      <w:r w:rsidR="00584302">
        <w:t>7</w:t>
      </w:r>
    </w:p>
    <w:p w14:paraId="7D0253A1" w14:textId="15C8E085" w:rsidR="00035F99" w:rsidRDefault="00035F99" w:rsidP="00035F99"/>
    <w:p w14:paraId="641A517F" w14:textId="77777777" w:rsidR="003D5299" w:rsidRPr="003D5299" w:rsidRDefault="003D5299" w:rsidP="00D4681A">
      <w:pPr>
        <w:rPr>
          <w:lang w:val="en-US"/>
        </w:rPr>
      </w:pPr>
    </w:p>
    <w:p w14:paraId="39F564A9" w14:textId="49B3EE6A" w:rsidR="003D5299" w:rsidRPr="00035F99" w:rsidRDefault="003D5299" w:rsidP="003D5299">
      <w:pPr>
        <w:pStyle w:val="ListParagraph"/>
        <w:ind w:left="1080"/>
      </w:pPr>
      <w:r>
        <w:t xml:space="preserve"> </w:t>
      </w:r>
    </w:p>
    <w:sectPr w:rsidR="003D5299" w:rsidRPr="00035F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3BD817BE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3DA673DE">
      <w:start w:val="1"/>
      <w:numFmt w:val="upperLetter"/>
      <w:lvlText w:val="%2)"/>
      <w:lvlJc w:val="left"/>
      <w:pPr>
        <w:ind w:left="1800" w:hanging="360"/>
      </w:pPr>
      <w:rPr>
        <w:rFonts w:ascii="Open Sans" w:eastAsiaTheme="minorHAnsi" w:hAnsi="Open Sans" w:cs="Open Sans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kwNKoFAHX8H4ctAAAA"/>
  </w:docVars>
  <w:rsids>
    <w:rsidRoot w:val="000B3A19"/>
    <w:rsid w:val="00015F4A"/>
    <w:rsid w:val="00035F99"/>
    <w:rsid w:val="000946D4"/>
    <w:rsid w:val="000B3A19"/>
    <w:rsid w:val="000D7829"/>
    <w:rsid w:val="00124299"/>
    <w:rsid w:val="00132C34"/>
    <w:rsid w:val="0015420D"/>
    <w:rsid w:val="00164FF1"/>
    <w:rsid w:val="00165112"/>
    <w:rsid w:val="001D02D6"/>
    <w:rsid w:val="001D5E78"/>
    <w:rsid w:val="001E6C45"/>
    <w:rsid w:val="001E6F6D"/>
    <w:rsid w:val="001F1EDF"/>
    <w:rsid w:val="00200B21"/>
    <w:rsid w:val="002245E7"/>
    <w:rsid w:val="002962CD"/>
    <w:rsid w:val="003236ED"/>
    <w:rsid w:val="003340DA"/>
    <w:rsid w:val="003344DA"/>
    <w:rsid w:val="00383C14"/>
    <w:rsid w:val="003A02B3"/>
    <w:rsid w:val="003D5299"/>
    <w:rsid w:val="003E13EA"/>
    <w:rsid w:val="004849C8"/>
    <w:rsid w:val="00491DC6"/>
    <w:rsid w:val="004C62AC"/>
    <w:rsid w:val="004E2D00"/>
    <w:rsid w:val="004E71A4"/>
    <w:rsid w:val="00563764"/>
    <w:rsid w:val="00583D4A"/>
    <w:rsid w:val="00584302"/>
    <w:rsid w:val="005C400A"/>
    <w:rsid w:val="005C7142"/>
    <w:rsid w:val="005E1CE0"/>
    <w:rsid w:val="00603453"/>
    <w:rsid w:val="00603536"/>
    <w:rsid w:val="00655B69"/>
    <w:rsid w:val="006709C3"/>
    <w:rsid w:val="00677141"/>
    <w:rsid w:val="007941E2"/>
    <w:rsid w:val="007B14AC"/>
    <w:rsid w:val="007D0427"/>
    <w:rsid w:val="007D091F"/>
    <w:rsid w:val="00891D6C"/>
    <w:rsid w:val="008E3A86"/>
    <w:rsid w:val="008F6FCA"/>
    <w:rsid w:val="00965CA4"/>
    <w:rsid w:val="00AA10F2"/>
    <w:rsid w:val="00AD34A5"/>
    <w:rsid w:val="00AE0FAE"/>
    <w:rsid w:val="00B0654D"/>
    <w:rsid w:val="00B4606B"/>
    <w:rsid w:val="00B73F00"/>
    <w:rsid w:val="00B80A6D"/>
    <w:rsid w:val="00BA7651"/>
    <w:rsid w:val="00BE0601"/>
    <w:rsid w:val="00C6277B"/>
    <w:rsid w:val="00C71404"/>
    <w:rsid w:val="00C96E80"/>
    <w:rsid w:val="00CB2AD1"/>
    <w:rsid w:val="00CF6E19"/>
    <w:rsid w:val="00D41CDB"/>
    <w:rsid w:val="00D4681A"/>
    <w:rsid w:val="00D54083"/>
    <w:rsid w:val="00D833E3"/>
    <w:rsid w:val="00DA6ABD"/>
    <w:rsid w:val="00E56FBE"/>
    <w:rsid w:val="00E93DE6"/>
    <w:rsid w:val="00ED1163"/>
    <w:rsid w:val="00ED72B2"/>
    <w:rsid w:val="00F27055"/>
    <w:rsid w:val="00F832D4"/>
    <w:rsid w:val="00F84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E0"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1</TotalTime>
  <Pages>1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yahya nashash</cp:lastModifiedBy>
  <cp:revision>79</cp:revision>
  <dcterms:created xsi:type="dcterms:W3CDTF">2021-04-02T14:03:00Z</dcterms:created>
  <dcterms:modified xsi:type="dcterms:W3CDTF">2021-05-24T21:07:00Z</dcterms:modified>
</cp:coreProperties>
</file>